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18-11-14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n-Gun-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5a23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dcterms:created xsi:type="dcterms:W3CDTF">2018-11-14T21:42:38Z</dcterms:created>
  <dcterms:modified xsi:type="dcterms:W3CDTF">2018-11-14T21:42:38Z</dcterms:modified>
</cp:coreProperties>
</file>